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FCADD" w14:textId="77777777" w:rsidR="00477B76" w:rsidRDefault="009B1890">
      <w:pPr>
        <w:pStyle w:val="Title"/>
        <w:spacing w:line="360" w:lineRule="auto"/>
        <w:jc w:val="center"/>
        <w:rPr>
          <w:u w:val="single"/>
        </w:rPr>
      </w:pPr>
      <w:bookmarkStart w:id="0" w:name="_fj8nrpluw1m2" w:colFirst="0" w:colLast="0"/>
      <w:bookmarkEnd w:id="0"/>
      <w:r>
        <w:rPr>
          <w:u w:val="single"/>
        </w:rPr>
        <w:t xml:space="preserve">Team </w:t>
      </w:r>
      <w:proofErr w:type="spellStart"/>
      <w:r>
        <w:rPr>
          <w:u w:val="single"/>
        </w:rPr>
        <w:t>Poffertjes</w:t>
      </w:r>
      <w:proofErr w:type="spellEnd"/>
    </w:p>
    <w:p w14:paraId="31DFCADE" w14:textId="77777777" w:rsidR="00477B76" w:rsidRDefault="009B1890">
      <w:pPr>
        <w:rPr>
          <w:i/>
        </w:rPr>
      </w:pPr>
      <w:proofErr w:type="spellStart"/>
      <w:r>
        <w:rPr>
          <w:i/>
        </w:rPr>
        <w:t>Poffertjes</w:t>
      </w:r>
      <w:proofErr w:type="spellEnd"/>
      <w:r>
        <w:rPr>
          <w:i/>
        </w:rPr>
        <w:t>: Dutch Mini Pancakes. Children are crazy for them and plenty of adults as well. I’ve always gotten them from street carts in the busier cities or markets.</w:t>
      </w:r>
    </w:p>
    <w:p w14:paraId="31DFCADF" w14:textId="77777777" w:rsidR="00477B76" w:rsidRDefault="00477B76">
      <w:pPr>
        <w:rPr>
          <w:i/>
        </w:rPr>
      </w:pPr>
    </w:p>
    <w:p w14:paraId="31DFCAE0" w14:textId="77777777" w:rsidR="00477B76" w:rsidRDefault="009B1890">
      <w:pPr>
        <w:rPr>
          <w:i/>
        </w:rPr>
      </w:pPr>
      <w:r>
        <w:rPr>
          <w:i/>
          <w:noProof/>
        </w:rPr>
        <w:drawing>
          <wp:inline distT="114300" distB="114300" distL="114300" distR="114300" wp14:anchorId="31DFCB41" wp14:editId="31DFCB42">
            <wp:extent cx="5943600" cy="3962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5943600" cy="3962400"/>
                    </a:xfrm>
                    <a:prstGeom prst="rect">
                      <a:avLst/>
                    </a:prstGeom>
                    <a:ln/>
                  </pic:spPr>
                </pic:pic>
              </a:graphicData>
            </a:graphic>
          </wp:inline>
        </w:drawing>
      </w:r>
    </w:p>
    <w:p w14:paraId="31DFCAE1" w14:textId="77777777" w:rsidR="00477B76" w:rsidRDefault="009B1890">
      <w:pPr>
        <w:pStyle w:val="Heading1"/>
        <w:spacing w:line="360" w:lineRule="auto"/>
      </w:pPr>
      <w:bookmarkStart w:id="1" w:name="_nxodg6vp1lrl" w:colFirst="0" w:colLast="0"/>
      <w:bookmarkEnd w:id="1"/>
      <w:r>
        <w:t>Link Back To The Main Doc</w:t>
      </w:r>
    </w:p>
    <w:p w14:paraId="31DFCAE2" w14:textId="77777777" w:rsidR="00477B76" w:rsidRDefault="009B1890">
      <w:hyperlink r:id="rId6">
        <w:r>
          <w:rPr>
            <w:color w:val="1155CC"/>
            <w:u w:val="single"/>
          </w:rPr>
          <w:t>https:</w:t>
        </w:r>
        <w:r>
          <w:rPr>
            <w:color w:val="1155CC"/>
            <w:u w:val="single"/>
          </w:rPr>
          <w:t>//tinyurl.com/liber-dslib-doc</w:t>
        </w:r>
      </w:hyperlink>
      <w:r>
        <w:t xml:space="preserve"> </w:t>
      </w:r>
    </w:p>
    <w:p w14:paraId="31DFCAE3" w14:textId="77777777" w:rsidR="00477B76" w:rsidRDefault="009B1890">
      <w:pPr>
        <w:pStyle w:val="Heading1"/>
        <w:spacing w:line="360" w:lineRule="auto"/>
      </w:pPr>
      <w:bookmarkStart w:id="2" w:name="_64waafxjdnm8" w:colFirst="0" w:colLast="0"/>
      <w:bookmarkEnd w:id="2"/>
      <w:r>
        <w:t>Roles</w:t>
      </w:r>
    </w:p>
    <w:p w14:paraId="31DFCAE4" w14:textId="77777777" w:rsidR="00477B76" w:rsidRDefault="009B1890">
      <w:pPr>
        <w:spacing w:line="360" w:lineRule="auto"/>
        <w:rPr>
          <w:i/>
        </w:rPr>
      </w:pPr>
      <w:r>
        <w:rPr>
          <w:i/>
        </w:rPr>
        <w:t>Please take a few minutes to assign the roles of timekeeper, moderator, notetaker, and reporter.</w:t>
      </w:r>
    </w:p>
    <w:p w14:paraId="31DFCAE5" w14:textId="77777777" w:rsidR="00477B76" w:rsidRDefault="009B1890">
      <w:pPr>
        <w:spacing w:line="360" w:lineRule="auto"/>
        <w:rPr>
          <w:i/>
        </w:rPr>
      </w:pPr>
      <w:r>
        <w:rPr>
          <w:i/>
        </w:rPr>
        <w:t xml:space="preserve">Of course, everyone can and should share the tasks associated with the roles - but it’s nice to </w:t>
      </w:r>
    </w:p>
    <w:p w14:paraId="31DFCAE6" w14:textId="77777777" w:rsidR="00477B76" w:rsidRDefault="00477B76">
      <w:pPr>
        <w:spacing w:line="360" w:lineRule="auto"/>
        <w:rPr>
          <w:i/>
        </w:rPr>
      </w:pPr>
    </w:p>
    <w:p w14:paraId="31DFCAE7" w14:textId="77777777" w:rsidR="00477B76" w:rsidRDefault="009B1890">
      <w:pPr>
        <w:numPr>
          <w:ilvl w:val="0"/>
          <w:numId w:val="2"/>
        </w:numPr>
        <w:spacing w:line="360" w:lineRule="auto"/>
        <w:rPr>
          <w:b/>
        </w:rPr>
      </w:pPr>
      <w:r>
        <w:rPr>
          <w:b/>
        </w:rPr>
        <w:t xml:space="preserve">Timekeeper: </w:t>
      </w:r>
    </w:p>
    <w:p w14:paraId="31DFCAE8" w14:textId="77777777" w:rsidR="00477B76" w:rsidRDefault="009B1890">
      <w:pPr>
        <w:numPr>
          <w:ilvl w:val="0"/>
          <w:numId w:val="2"/>
        </w:numPr>
        <w:spacing w:line="360" w:lineRule="auto"/>
        <w:rPr>
          <w:b/>
        </w:rPr>
      </w:pPr>
      <w:r>
        <w:rPr>
          <w:b/>
        </w:rPr>
        <w:t xml:space="preserve">Moderator: </w:t>
      </w:r>
    </w:p>
    <w:p w14:paraId="31DFCAE9" w14:textId="77777777" w:rsidR="00477B76" w:rsidRDefault="009B1890">
      <w:pPr>
        <w:numPr>
          <w:ilvl w:val="0"/>
          <w:numId w:val="2"/>
        </w:numPr>
        <w:spacing w:line="360" w:lineRule="auto"/>
        <w:rPr>
          <w:b/>
        </w:rPr>
      </w:pPr>
      <w:r>
        <w:rPr>
          <w:b/>
        </w:rPr>
        <w:lastRenderedPageBreak/>
        <w:t xml:space="preserve">Notetaker: </w:t>
      </w:r>
    </w:p>
    <w:p w14:paraId="31DFCAEA" w14:textId="77777777" w:rsidR="00477B76" w:rsidRDefault="009B1890">
      <w:pPr>
        <w:numPr>
          <w:ilvl w:val="0"/>
          <w:numId w:val="2"/>
        </w:numPr>
        <w:spacing w:line="360" w:lineRule="auto"/>
        <w:rPr>
          <w:b/>
        </w:rPr>
      </w:pPr>
      <w:r>
        <w:rPr>
          <w:b/>
        </w:rPr>
        <w:t xml:space="preserve">Reporter: </w:t>
      </w:r>
    </w:p>
    <w:p w14:paraId="31DFCAEB" w14:textId="77777777" w:rsidR="00477B76" w:rsidRDefault="009B1890">
      <w:pPr>
        <w:pStyle w:val="Heading1"/>
        <w:spacing w:line="360" w:lineRule="auto"/>
      </w:pPr>
      <w:bookmarkStart w:id="3" w:name="_wsnmoukca6r7" w:colFirst="0" w:colLast="0"/>
      <w:bookmarkEnd w:id="3"/>
      <w:r>
        <w:t xml:space="preserve">Real-Life Breakout Session 1: </w:t>
      </w:r>
      <w:proofErr w:type="spellStart"/>
      <w:r>
        <w:t>DSLib</w:t>
      </w:r>
      <w:proofErr w:type="spellEnd"/>
      <w:r>
        <w:t xml:space="preserve"> Activities</w:t>
      </w:r>
    </w:p>
    <w:p w14:paraId="31DFCAEC" w14:textId="77777777" w:rsidR="00477B76" w:rsidRDefault="009B1890">
      <w:pPr>
        <w:spacing w:line="360" w:lineRule="auto"/>
        <w:rPr>
          <w:b/>
        </w:rPr>
      </w:pPr>
      <w:r>
        <w:rPr>
          <w:b/>
        </w:rPr>
        <w:t>What are some examples of data science activities you (wish to) carry out at your library?</w:t>
      </w:r>
      <w:r>
        <w:rPr>
          <w:b/>
        </w:rPr>
        <w:br/>
      </w:r>
    </w:p>
    <w:p w14:paraId="31DFCAED" w14:textId="77777777" w:rsidR="00477B76" w:rsidRDefault="009B1890">
      <w:pPr>
        <w:spacing w:line="360" w:lineRule="auto"/>
        <w:rPr>
          <w:b/>
        </w:rPr>
      </w:pPr>
      <w:r>
        <w:rPr>
          <w:rFonts w:ascii="Arial Unicode MS" w:eastAsia="Arial Unicode MS" w:hAnsi="Arial Unicode MS" w:cs="Arial Unicode MS"/>
        </w:rPr>
        <w:t>✏</w:t>
      </w:r>
      <w:r>
        <w:rPr>
          <w:rFonts w:ascii="Arial Unicode MS" w:eastAsia="Arial Unicode MS" w:hAnsi="Arial Unicode MS" w:cs="Arial Unicode MS"/>
        </w:rPr>
        <w:t xml:space="preserve"> </w:t>
      </w:r>
      <w:r>
        <w:rPr>
          <w:b/>
        </w:rPr>
        <w:t>Draw them on the flashcards!</w:t>
      </w:r>
    </w:p>
    <w:p w14:paraId="31DFCAEE" w14:textId="77777777" w:rsidR="00477B76" w:rsidRDefault="009B1890">
      <w:pPr>
        <w:numPr>
          <w:ilvl w:val="0"/>
          <w:numId w:val="5"/>
        </w:numPr>
        <w:spacing w:line="360" w:lineRule="auto"/>
      </w:pPr>
      <w:r>
        <w:t>Draw on one side, just have fun with it.</w:t>
      </w:r>
    </w:p>
    <w:p w14:paraId="31DFCAEF" w14:textId="77777777" w:rsidR="00477B76" w:rsidRDefault="009B1890">
      <w:pPr>
        <w:numPr>
          <w:ilvl w:val="1"/>
          <w:numId w:val="5"/>
        </w:numPr>
        <w:spacing w:line="360" w:lineRule="auto"/>
        <w:rPr>
          <w:i/>
        </w:rPr>
      </w:pPr>
      <w:r>
        <w:rPr>
          <w:i/>
          <w:color w:val="3C4043"/>
          <w:sz w:val="21"/>
          <w:szCs w:val="21"/>
          <w:highlight w:val="white"/>
        </w:rPr>
        <w:t>This can be anything!</w:t>
      </w:r>
      <w:r>
        <w:rPr>
          <w:i/>
          <w:color w:val="3C4043"/>
          <w:sz w:val="21"/>
          <w:szCs w:val="21"/>
          <w:highlight w:val="white"/>
        </w:rPr>
        <w:t xml:space="preserve"> You can show activities taking place between different people. Or a flowchart-style data workflow right from input (obtaining the data) to output (results or outcome) and all the steps in between. Or even just one or two data workflow steps. You can draw </w:t>
      </w:r>
      <w:r>
        <w:rPr>
          <w:i/>
          <w:color w:val="3C4043"/>
          <w:sz w:val="21"/>
          <w:szCs w:val="21"/>
          <w:highlight w:val="white"/>
        </w:rPr>
        <w:t>objects or scenarios. No need to overthink it, just have fun!</w:t>
      </w:r>
    </w:p>
    <w:p w14:paraId="31DFCAF0" w14:textId="77777777" w:rsidR="00477B76" w:rsidRDefault="009B1890">
      <w:pPr>
        <w:numPr>
          <w:ilvl w:val="0"/>
          <w:numId w:val="5"/>
        </w:numPr>
        <w:spacing w:line="360" w:lineRule="auto"/>
      </w:pPr>
      <w:r>
        <w:t>Put a caption/explainer on the other side.</w:t>
      </w:r>
    </w:p>
    <w:p w14:paraId="31DFCAF1" w14:textId="77777777" w:rsidR="00477B76" w:rsidRDefault="009B1890">
      <w:pPr>
        <w:numPr>
          <w:ilvl w:val="0"/>
          <w:numId w:val="5"/>
        </w:numPr>
        <w:spacing w:line="360" w:lineRule="auto"/>
      </w:pPr>
      <w:r>
        <w:t>In pairs, try to interpret each other’s masterpieces.</w:t>
      </w:r>
    </w:p>
    <w:p w14:paraId="31DFCAF2" w14:textId="77777777" w:rsidR="00477B76" w:rsidRDefault="009B1890">
      <w:pPr>
        <w:spacing w:line="360" w:lineRule="auto"/>
        <w:rPr>
          <w:b/>
        </w:rPr>
      </w:pPr>
      <w:r>
        <w:br/>
      </w:r>
      <w:r>
        <w:t>🗨</w:t>
      </w:r>
      <w:r>
        <w:t xml:space="preserve"> </w:t>
      </w:r>
      <w:r>
        <w:rPr>
          <w:b/>
        </w:rPr>
        <w:t>Discuss with your subgroup as you go. Add your notes/points below.</w:t>
      </w:r>
    </w:p>
    <w:p w14:paraId="31DFCAF3" w14:textId="77777777" w:rsidR="00477B76" w:rsidRDefault="009B1890">
      <w:pPr>
        <w:numPr>
          <w:ilvl w:val="0"/>
          <w:numId w:val="1"/>
        </w:numPr>
        <w:spacing w:line="360" w:lineRule="auto"/>
        <w:rPr>
          <w:b/>
        </w:rPr>
      </w:pPr>
      <w:r>
        <w:rPr>
          <w:b/>
        </w:rPr>
        <w:t>Social Media: How to colle</w:t>
      </w:r>
      <w:r>
        <w:rPr>
          <w:b/>
        </w:rPr>
        <w:t>ct/archive data?  (License /ownerships?)</w:t>
      </w:r>
    </w:p>
    <w:p w14:paraId="31DFCAF4" w14:textId="77777777" w:rsidR="00477B76" w:rsidRDefault="009B1890">
      <w:pPr>
        <w:numPr>
          <w:ilvl w:val="0"/>
          <w:numId w:val="1"/>
        </w:numPr>
        <w:spacing w:line="360" w:lineRule="auto"/>
        <w:rPr>
          <w:b/>
        </w:rPr>
      </w:pPr>
      <w:r>
        <w:rPr>
          <w:b/>
        </w:rPr>
        <w:t>Use data to improve services in the library</w:t>
      </w:r>
    </w:p>
    <w:p w14:paraId="31DFCAF5" w14:textId="77777777" w:rsidR="00477B76" w:rsidRDefault="009B1890">
      <w:pPr>
        <w:spacing w:line="360" w:lineRule="auto"/>
      </w:pPr>
      <w:r>
        <w:t xml:space="preserve"> </w:t>
      </w:r>
    </w:p>
    <w:p w14:paraId="31DFCAF6" w14:textId="77777777" w:rsidR="00477B76" w:rsidRDefault="009B1890">
      <w:pPr>
        <w:spacing w:line="360" w:lineRule="auto"/>
      </w:pPr>
      <w:r>
        <w:t>📝</w:t>
      </w:r>
      <w:r>
        <w:rPr>
          <w:b/>
        </w:rPr>
        <w:t>Provide a summary below and use it when you report back to the whole group.</w:t>
      </w:r>
      <w:r>
        <w:rPr>
          <w:b/>
        </w:rPr>
        <w:br/>
      </w:r>
    </w:p>
    <w:p w14:paraId="31DFCAF7" w14:textId="77777777" w:rsidR="00477B76" w:rsidRDefault="009B1890">
      <w:pPr>
        <w:spacing w:line="360" w:lineRule="auto"/>
      </w:pPr>
      <w:r>
        <w:t>………….</w:t>
      </w:r>
    </w:p>
    <w:p w14:paraId="31DFCAF8" w14:textId="77777777" w:rsidR="00477B76" w:rsidRDefault="009B1890">
      <w:pPr>
        <w:pStyle w:val="Heading1"/>
        <w:spacing w:line="360" w:lineRule="auto"/>
      </w:pPr>
      <w:bookmarkStart w:id="4" w:name="_b9r6nthyt4i8" w:colFirst="0" w:colLast="0"/>
      <w:bookmarkEnd w:id="4"/>
      <w:r>
        <w:t xml:space="preserve">Real-Life Breakout Session 2: </w:t>
      </w:r>
      <w:proofErr w:type="spellStart"/>
      <w:r>
        <w:t>DSLib</w:t>
      </w:r>
      <w:proofErr w:type="spellEnd"/>
      <w:r>
        <w:t xml:space="preserve"> Categories</w:t>
      </w:r>
    </w:p>
    <w:p w14:paraId="31DFCAF9" w14:textId="77777777" w:rsidR="00477B76" w:rsidRDefault="009B1890">
      <w:r>
        <w:rPr>
          <w:b/>
        </w:rPr>
        <w:t>Categorize your own DS activities + the examples!</w:t>
      </w:r>
    </w:p>
    <w:p w14:paraId="31DFCAFA" w14:textId="77777777" w:rsidR="00477B76" w:rsidRDefault="009B1890">
      <w:pPr>
        <w:rPr>
          <w:b/>
        </w:rPr>
      </w:pPr>
      <w:r>
        <w:rPr>
          <w:b/>
        </w:rPr>
        <w:t>Tag the flashcards with stickers. More than one category is possible!</w:t>
      </w:r>
    </w:p>
    <w:p w14:paraId="31DFCAFB" w14:textId="77777777" w:rsidR="00477B76" w:rsidRDefault="009B1890">
      <w:r>
        <w:br/>
      </w:r>
      <w:r>
        <w:t>🟢</w:t>
      </w:r>
      <w:r>
        <w:t xml:space="preserve"> Collections as Data</w:t>
      </w:r>
    </w:p>
    <w:p w14:paraId="31DFCAFC" w14:textId="77777777" w:rsidR="00477B76" w:rsidRDefault="009B1890">
      <w:r>
        <w:t>🔵</w:t>
      </w:r>
      <w:r>
        <w:t xml:space="preserve"> Library Intelligence</w:t>
      </w:r>
    </w:p>
    <w:p w14:paraId="31DFCAFD" w14:textId="77777777" w:rsidR="00477B76" w:rsidRDefault="009B1890">
      <w:r>
        <w:t>🟡</w:t>
      </w:r>
      <w:r>
        <w:t xml:space="preserve"> Research Support</w:t>
      </w:r>
    </w:p>
    <w:p w14:paraId="31DFCAFE" w14:textId="77777777" w:rsidR="00477B76" w:rsidRDefault="009B1890">
      <w:r>
        <w:lastRenderedPageBreak/>
        <w:t>🔴</w:t>
      </w:r>
      <w:r>
        <w:t xml:space="preserve"> Research Intelligence</w:t>
      </w:r>
      <w:r>
        <w:br/>
      </w:r>
    </w:p>
    <w:p w14:paraId="31DFCAFF" w14:textId="77777777" w:rsidR="00477B76" w:rsidRDefault="009B1890">
      <w:pPr>
        <w:spacing w:line="360" w:lineRule="auto"/>
        <w:rPr>
          <w:b/>
        </w:rPr>
      </w:pPr>
      <w:r>
        <w:t>🗨</w:t>
      </w:r>
      <w:r>
        <w:t xml:space="preserve"> </w:t>
      </w:r>
      <w:r>
        <w:rPr>
          <w:b/>
        </w:rPr>
        <w:t>Discuss with your subgroup as you go. Add your notes/points below.</w:t>
      </w:r>
    </w:p>
    <w:p w14:paraId="31DFCB00" w14:textId="77777777" w:rsidR="00477B76" w:rsidRDefault="009B1890">
      <w:pPr>
        <w:numPr>
          <w:ilvl w:val="0"/>
          <w:numId w:val="1"/>
        </w:numPr>
        <w:spacing w:line="360" w:lineRule="auto"/>
        <w:rPr>
          <w:b/>
        </w:rPr>
      </w:pPr>
      <w:r>
        <w:rPr>
          <w:b/>
        </w:rPr>
        <w:t xml:space="preserve">Agreed on </w:t>
      </w:r>
      <w:proofErr w:type="spellStart"/>
      <w:r>
        <w:rPr>
          <w:b/>
        </w:rPr>
        <w:t>LIbrary</w:t>
      </w:r>
      <w:proofErr w:type="spellEnd"/>
      <w:r>
        <w:rPr>
          <w:b/>
        </w:rPr>
        <w:t xml:space="preserve"> Intelligence on the first card / topic</w:t>
      </w:r>
    </w:p>
    <w:p w14:paraId="31DFCB01" w14:textId="77777777" w:rsidR="00477B76" w:rsidRDefault="009B1890">
      <w:pPr>
        <w:numPr>
          <w:ilvl w:val="0"/>
          <w:numId w:val="1"/>
        </w:numPr>
        <w:spacing w:line="360" w:lineRule="auto"/>
        <w:rPr>
          <w:b/>
        </w:rPr>
      </w:pPr>
      <w:r>
        <w:rPr>
          <w:b/>
        </w:rPr>
        <w:t xml:space="preserve">Agreed on </w:t>
      </w:r>
      <w:proofErr w:type="spellStart"/>
      <w:r>
        <w:rPr>
          <w:b/>
        </w:rPr>
        <w:t>LIbrary</w:t>
      </w:r>
      <w:proofErr w:type="spellEnd"/>
      <w:r>
        <w:rPr>
          <w:b/>
        </w:rPr>
        <w:t xml:space="preserve"> Intelligence on the second card / topic</w:t>
      </w:r>
    </w:p>
    <w:p w14:paraId="31DFCB02" w14:textId="77777777" w:rsidR="00477B76" w:rsidRDefault="00477B76">
      <w:pPr>
        <w:spacing w:line="360" w:lineRule="auto"/>
        <w:ind w:left="720"/>
        <w:rPr>
          <w:b/>
        </w:rPr>
      </w:pPr>
    </w:p>
    <w:p w14:paraId="31DFCB03" w14:textId="77777777" w:rsidR="00477B76" w:rsidRDefault="009B1890">
      <w:pPr>
        <w:spacing w:line="360" w:lineRule="auto"/>
      </w:pPr>
      <w:r>
        <w:t xml:space="preserve"> </w:t>
      </w:r>
    </w:p>
    <w:p w14:paraId="31DFCB04" w14:textId="77777777" w:rsidR="00477B76" w:rsidRDefault="009B1890">
      <w:pPr>
        <w:spacing w:line="360" w:lineRule="auto"/>
      </w:pPr>
      <w:r>
        <w:t>📝</w:t>
      </w:r>
      <w:r>
        <w:rPr>
          <w:b/>
        </w:rPr>
        <w:t xml:space="preserve">Provide a summary below and use it when </w:t>
      </w:r>
      <w:r>
        <w:rPr>
          <w:b/>
        </w:rPr>
        <w:t>you report back to the whole group.</w:t>
      </w:r>
      <w:r>
        <w:rPr>
          <w:b/>
        </w:rPr>
        <w:br/>
      </w:r>
    </w:p>
    <w:p w14:paraId="31DFCB05" w14:textId="77777777" w:rsidR="00477B76" w:rsidRDefault="009B1890">
      <w:pPr>
        <w:spacing w:line="360" w:lineRule="auto"/>
      </w:pPr>
      <w:r>
        <w:t>“”Collections” might not be the appropriate term, cause they are not owned by the library</w:t>
      </w:r>
    </w:p>
    <w:p w14:paraId="31DFCB06" w14:textId="77777777" w:rsidR="00477B76" w:rsidRDefault="00477B76"/>
    <w:p w14:paraId="31DFCB07" w14:textId="77777777" w:rsidR="00477B76" w:rsidRDefault="00477B76"/>
    <w:p w14:paraId="31DFCB08" w14:textId="77777777" w:rsidR="00477B76" w:rsidRDefault="009B1890">
      <w:pPr>
        <w:pStyle w:val="Heading1"/>
      </w:pPr>
      <w:bookmarkStart w:id="5" w:name="_22a4uhgy2p1z" w:colFirst="0" w:colLast="0"/>
      <w:bookmarkEnd w:id="5"/>
      <w:r>
        <w:t>Real-Life Breakout Session 3: Landscape Analysis</w:t>
      </w:r>
    </w:p>
    <w:p w14:paraId="31DFCB09" w14:textId="77777777" w:rsidR="00477B76" w:rsidRDefault="009B1890">
      <w:pPr>
        <w:rPr>
          <w:b/>
        </w:rPr>
      </w:pPr>
      <w:r>
        <w:rPr>
          <w:b/>
        </w:rPr>
        <w:t>The WG needs your input to develop the landscape analysis!</w:t>
      </w:r>
    </w:p>
    <w:p w14:paraId="31DFCB0A" w14:textId="77777777" w:rsidR="00477B76" w:rsidRDefault="00477B76"/>
    <w:p w14:paraId="31DFCB0B" w14:textId="77777777" w:rsidR="00477B76" w:rsidRDefault="009B1890">
      <w:pPr>
        <w:rPr>
          <w:b/>
        </w:rPr>
      </w:pPr>
      <w:r>
        <w:t>🧠</w:t>
      </w:r>
      <w:r>
        <w:t xml:space="preserve"> </w:t>
      </w:r>
      <w:r>
        <w:rPr>
          <w:b/>
        </w:rPr>
        <w:t>Some discussion</w:t>
      </w:r>
      <w:r>
        <w:rPr>
          <w:b/>
        </w:rPr>
        <w:t xml:space="preserve"> prompts to get things going (you’re not limited to these questions):</w:t>
      </w:r>
      <w:r>
        <w:rPr>
          <w:b/>
        </w:rPr>
        <w:br/>
      </w:r>
    </w:p>
    <w:p w14:paraId="31DFCB0C" w14:textId="77777777" w:rsidR="00477B76" w:rsidRDefault="009B1890">
      <w:pPr>
        <w:numPr>
          <w:ilvl w:val="0"/>
          <w:numId w:val="3"/>
        </w:numPr>
      </w:pPr>
      <w:r>
        <w:t>What are the opportunities and challenges with respect to carrying out data science in libraries?</w:t>
      </w:r>
    </w:p>
    <w:p w14:paraId="31DFCB0D" w14:textId="77777777" w:rsidR="00477B76" w:rsidRDefault="009B1890">
      <w:pPr>
        <w:numPr>
          <w:ilvl w:val="0"/>
          <w:numId w:val="3"/>
        </w:numPr>
      </w:pPr>
      <w:r>
        <w:t>If the WG works on a landscape analysis/report/advice/recommendation:</w:t>
      </w:r>
    </w:p>
    <w:p w14:paraId="31DFCB0E" w14:textId="77777777" w:rsidR="00477B76" w:rsidRDefault="009B1890">
      <w:pPr>
        <w:numPr>
          <w:ilvl w:val="1"/>
          <w:numId w:val="3"/>
        </w:numPr>
      </w:pPr>
      <w:r>
        <w:t>What kind of information would you like to see?</w:t>
      </w:r>
    </w:p>
    <w:p w14:paraId="31DFCB0F" w14:textId="77777777" w:rsidR="00477B76" w:rsidRDefault="009B1890">
      <w:pPr>
        <w:numPr>
          <w:ilvl w:val="1"/>
          <w:numId w:val="3"/>
        </w:numPr>
      </w:pPr>
      <w:r>
        <w:t>What kind of information do you think all libraries would benefit from?</w:t>
      </w:r>
    </w:p>
    <w:p w14:paraId="31DFCB10" w14:textId="77777777" w:rsidR="00477B76" w:rsidRDefault="009B1890">
      <w:pPr>
        <w:numPr>
          <w:ilvl w:val="0"/>
          <w:numId w:val="3"/>
        </w:numPr>
      </w:pPr>
      <w:r>
        <w:t>What kind of data do you (wish to) work with?</w:t>
      </w:r>
    </w:p>
    <w:p w14:paraId="31DFCB11" w14:textId="77777777" w:rsidR="00477B76" w:rsidRDefault="009B1890">
      <w:pPr>
        <w:numPr>
          <w:ilvl w:val="0"/>
          <w:numId w:val="3"/>
        </w:numPr>
      </w:pPr>
      <w:r>
        <w:t>What tools/software/</w:t>
      </w:r>
      <w:r>
        <w:t xml:space="preserve">programming languages do you (wish to) work with? </w:t>
      </w:r>
    </w:p>
    <w:p w14:paraId="31DFCB12" w14:textId="77777777" w:rsidR="00477B76" w:rsidRDefault="009B1890">
      <w:pPr>
        <w:numPr>
          <w:ilvl w:val="0"/>
          <w:numId w:val="3"/>
        </w:numPr>
      </w:pPr>
      <w:r>
        <w:t>What are the typical roles/functions in the library associated with data science?</w:t>
      </w:r>
    </w:p>
    <w:p w14:paraId="31DFCB13" w14:textId="77777777" w:rsidR="00477B76" w:rsidRDefault="009B1890">
      <w:pPr>
        <w:numPr>
          <w:ilvl w:val="0"/>
          <w:numId w:val="3"/>
        </w:numPr>
      </w:pPr>
      <w:r>
        <w:t>What is the background/training for individuals doing data science in libraries?</w:t>
      </w:r>
    </w:p>
    <w:p w14:paraId="31DFCB14" w14:textId="77777777" w:rsidR="00477B76" w:rsidRDefault="009B1890">
      <w:pPr>
        <w:numPr>
          <w:ilvl w:val="0"/>
          <w:numId w:val="3"/>
        </w:numPr>
      </w:pPr>
      <w:r>
        <w:t>What else would you want out of our WG’s a</w:t>
      </w:r>
      <w:r>
        <w:t>ctivities? Where can we provide the most valuable input?</w:t>
      </w:r>
    </w:p>
    <w:p w14:paraId="31DFCB15" w14:textId="77777777" w:rsidR="00477B76" w:rsidRDefault="00477B76">
      <w:pPr>
        <w:rPr>
          <w:b/>
        </w:rPr>
      </w:pPr>
    </w:p>
    <w:p w14:paraId="31DFCB16" w14:textId="77777777" w:rsidR="00477B76" w:rsidRDefault="00477B76"/>
    <w:p w14:paraId="31DFCB17" w14:textId="77777777" w:rsidR="00477B76" w:rsidRDefault="009B1890">
      <w:pPr>
        <w:rPr>
          <w:b/>
        </w:rPr>
      </w:pPr>
      <w:r>
        <w:t>🗨</w:t>
      </w:r>
      <w:r>
        <w:t xml:space="preserve"> </w:t>
      </w:r>
      <w:r>
        <w:rPr>
          <w:b/>
        </w:rPr>
        <w:t>Discuss with your subgroup as you go</w:t>
      </w:r>
      <w:r>
        <w:rPr>
          <w:rFonts w:ascii="Arial Unicode MS" w:eastAsia="Arial Unicode MS" w:hAnsi="Arial Unicode MS" w:cs="Arial Unicode MS"/>
        </w:rPr>
        <w:t xml:space="preserve">. ✏ </w:t>
      </w:r>
      <w:r>
        <w:rPr>
          <w:b/>
        </w:rPr>
        <w:t>Add your notes/points below.</w:t>
      </w:r>
    </w:p>
    <w:p w14:paraId="31DFCB18" w14:textId="77777777" w:rsidR="00477B76" w:rsidRDefault="009B1890">
      <w:pPr>
        <w:numPr>
          <w:ilvl w:val="0"/>
          <w:numId w:val="1"/>
        </w:numPr>
        <w:spacing w:line="360" w:lineRule="auto"/>
      </w:pPr>
      <w:r>
        <w:t>Guiding frame about collections. Structured data collection.</w:t>
      </w:r>
    </w:p>
    <w:p w14:paraId="31DFCB19" w14:textId="77777777" w:rsidR="00477B76" w:rsidRDefault="009B1890">
      <w:pPr>
        <w:numPr>
          <w:ilvl w:val="0"/>
          <w:numId w:val="1"/>
        </w:numPr>
        <w:spacing w:line="360" w:lineRule="auto"/>
      </w:pPr>
      <w:r>
        <w:t>What is meant by data "science"? Analytics, Engineering, etc.</w:t>
      </w:r>
    </w:p>
    <w:p w14:paraId="31DFCB1A" w14:textId="77777777" w:rsidR="00477B76" w:rsidRDefault="009B1890">
      <w:pPr>
        <w:numPr>
          <w:ilvl w:val="0"/>
          <w:numId w:val="1"/>
        </w:numPr>
        <w:spacing w:line="360" w:lineRule="auto"/>
        <w:rPr>
          <w:b/>
        </w:rPr>
      </w:pPr>
      <w:r>
        <w:t>Wh</w:t>
      </w:r>
      <w:r>
        <w:t>at is the landscape for?</w:t>
      </w:r>
    </w:p>
    <w:p w14:paraId="31DFCB1B" w14:textId="77777777" w:rsidR="00477B76" w:rsidRDefault="009B1890">
      <w:pPr>
        <w:numPr>
          <w:ilvl w:val="0"/>
          <w:numId w:val="1"/>
        </w:numPr>
        <w:spacing w:line="360" w:lineRule="auto"/>
        <w:rPr>
          <w:b/>
        </w:rPr>
      </w:pPr>
      <w:r>
        <w:t xml:space="preserve">The range of the landscape. </w:t>
      </w:r>
    </w:p>
    <w:p w14:paraId="31DFCB1C" w14:textId="77777777" w:rsidR="00477B76" w:rsidRDefault="00477B76">
      <w:pPr>
        <w:numPr>
          <w:ilvl w:val="0"/>
          <w:numId w:val="1"/>
        </w:numPr>
        <w:spacing w:line="360" w:lineRule="auto"/>
      </w:pPr>
    </w:p>
    <w:p w14:paraId="31DFCB1D" w14:textId="77777777" w:rsidR="00477B76" w:rsidRDefault="009B1890">
      <w:pPr>
        <w:spacing w:line="360" w:lineRule="auto"/>
      </w:pPr>
      <w:r>
        <w:t xml:space="preserve"> </w:t>
      </w:r>
    </w:p>
    <w:p w14:paraId="31DFCB1E" w14:textId="77777777" w:rsidR="00477B76" w:rsidRDefault="009B1890">
      <w:pPr>
        <w:spacing w:line="360" w:lineRule="auto"/>
      </w:pPr>
      <w:r>
        <w:lastRenderedPageBreak/>
        <w:t>📝</w:t>
      </w:r>
      <w:r>
        <w:t xml:space="preserve"> </w:t>
      </w:r>
      <w:r>
        <w:rPr>
          <w:b/>
        </w:rPr>
        <w:t>Provide a summary below and use it when you report back to the whole group.</w:t>
      </w:r>
    </w:p>
    <w:p w14:paraId="31DFCB1F" w14:textId="77777777" w:rsidR="00477B76" w:rsidRDefault="00477B76">
      <w:pPr>
        <w:spacing w:line="360" w:lineRule="auto"/>
      </w:pPr>
    </w:p>
    <w:p w14:paraId="31DFCB20" w14:textId="77777777" w:rsidR="00477B76" w:rsidRDefault="009B1890">
      <w:pPr>
        <w:spacing w:line="360" w:lineRule="auto"/>
      </w:pPr>
      <w:r>
        <w:t>…………</w:t>
      </w:r>
    </w:p>
    <w:p w14:paraId="31DFCB21" w14:textId="77777777" w:rsidR="00477B76" w:rsidRDefault="00477B76">
      <w:pPr>
        <w:spacing w:line="360" w:lineRule="auto"/>
      </w:pPr>
    </w:p>
    <w:p w14:paraId="31DFCB22" w14:textId="77777777" w:rsidR="00477B76" w:rsidRDefault="009B1890">
      <w:pPr>
        <w:pStyle w:val="Heading1"/>
      </w:pPr>
      <w:bookmarkStart w:id="6" w:name="_77vl7u5qssq0" w:colFirst="0" w:colLast="0"/>
      <w:bookmarkEnd w:id="6"/>
      <w:r>
        <w:t xml:space="preserve">Real-Life Breakout Session 4: </w:t>
      </w:r>
      <w:proofErr w:type="spellStart"/>
      <w:r>
        <w:t>DSLib</w:t>
      </w:r>
      <w:proofErr w:type="spellEnd"/>
      <w:r>
        <w:t xml:space="preserve"> Survey</w:t>
      </w:r>
    </w:p>
    <w:p w14:paraId="31DFCB23" w14:textId="77777777" w:rsidR="00477B76" w:rsidRDefault="00477B76"/>
    <w:p w14:paraId="31DFCB24" w14:textId="77777777" w:rsidR="00477B76" w:rsidRDefault="009B1890">
      <w:r>
        <w:rPr>
          <w:b/>
        </w:rPr>
        <w:t xml:space="preserve">Link to (draft) </w:t>
      </w:r>
      <w:proofErr w:type="spellStart"/>
      <w:r>
        <w:rPr>
          <w:b/>
        </w:rPr>
        <w:t>DSLib</w:t>
      </w:r>
      <w:proofErr w:type="spellEnd"/>
      <w:r>
        <w:rPr>
          <w:b/>
        </w:rPr>
        <w:t xml:space="preserve"> </w:t>
      </w:r>
      <w:proofErr w:type="spellStart"/>
      <w:r>
        <w:rPr>
          <w:b/>
        </w:rPr>
        <w:t>Survey:</w:t>
      </w:r>
      <w:hyperlink r:id="rId7">
        <w:r>
          <w:rPr>
            <w:color w:val="1155CC"/>
            <w:u w:val="single"/>
          </w:rPr>
          <w:t>https</w:t>
        </w:r>
        <w:proofErr w:type="spellEnd"/>
        <w:r>
          <w:rPr>
            <w:color w:val="1155CC"/>
            <w:u w:val="single"/>
          </w:rPr>
          <w:t>://survey.uu.nl/</w:t>
        </w:r>
        <w:proofErr w:type="spellStart"/>
        <w:r>
          <w:rPr>
            <w:color w:val="1155CC"/>
            <w:u w:val="single"/>
          </w:rPr>
          <w:t>jfe</w:t>
        </w:r>
        <w:proofErr w:type="spellEnd"/>
        <w:r>
          <w:rPr>
            <w:color w:val="1155CC"/>
            <w:u w:val="single"/>
          </w:rPr>
          <w:t>/form/SV_eswlDMEJuaf9nGS</w:t>
        </w:r>
      </w:hyperlink>
    </w:p>
    <w:p w14:paraId="31DFCB25" w14:textId="77777777" w:rsidR="00477B76" w:rsidRDefault="00477B76"/>
    <w:p w14:paraId="31DFCB26" w14:textId="77777777" w:rsidR="00477B76" w:rsidRDefault="009B1890">
      <w:pPr>
        <w:rPr>
          <w:b/>
        </w:rPr>
      </w:pPr>
      <w:r>
        <w:t>👁</w:t>
      </w:r>
      <w:r>
        <w:t>‍</w:t>
      </w:r>
      <w:r>
        <w:t>🗨</w:t>
      </w:r>
      <w:r>
        <w:rPr>
          <w:b/>
        </w:rPr>
        <w:t xml:space="preserve"> Skim through the survey and imagine filling it out yourself/for your library. </w:t>
      </w:r>
    </w:p>
    <w:p w14:paraId="31DFCB27" w14:textId="77777777" w:rsidR="00477B76" w:rsidRDefault="00477B76"/>
    <w:p w14:paraId="31DFCB28" w14:textId="77777777" w:rsidR="00477B76" w:rsidRDefault="009B1890">
      <w:r>
        <w:t>What are the points for improvement? What is missing?</w:t>
      </w:r>
    </w:p>
    <w:p w14:paraId="31DFCB29" w14:textId="77777777" w:rsidR="00477B76" w:rsidRDefault="00477B76"/>
    <w:p w14:paraId="31DFCB2A" w14:textId="77777777" w:rsidR="00477B76" w:rsidRDefault="009B1890">
      <w:pPr>
        <w:rPr>
          <w:b/>
        </w:rPr>
      </w:pPr>
      <w:r>
        <w:t>🗨</w:t>
      </w:r>
      <w:r>
        <w:rPr>
          <w:b/>
        </w:rPr>
        <w:t xml:space="preserve"> Discuss with your subgroup as you go. Add your notes/points below.</w:t>
      </w:r>
    </w:p>
    <w:p w14:paraId="31DFCB2B" w14:textId="77777777" w:rsidR="00477B76" w:rsidRDefault="009B1890">
      <w:pPr>
        <w:numPr>
          <w:ilvl w:val="0"/>
          <w:numId w:val="1"/>
        </w:numPr>
        <w:spacing w:line="360" w:lineRule="auto"/>
        <w:rPr>
          <w:b/>
        </w:rPr>
      </w:pPr>
      <w:r>
        <w:rPr>
          <w:b/>
        </w:rPr>
        <w:t>…..</w:t>
      </w:r>
    </w:p>
    <w:p w14:paraId="31DFCB2C" w14:textId="77777777" w:rsidR="00477B76" w:rsidRDefault="009B1890">
      <w:pPr>
        <w:numPr>
          <w:ilvl w:val="0"/>
          <w:numId w:val="1"/>
        </w:numPr>
        <w:spacing w:line="360" w:lineRule="auto"/>
        <w:rPr>
          <w:b/>
        </w:rPr>
      </w:pPr>
      <w:r>
        <w:rPr>
          <w:b/>
        </w:rPr>
        <w:t>…..</w:t>
      </w:r>
    </w:p>
    <w:p w14:paraId="31DFCB2D" w14:textId="77777777" w:rsidR="00477B76" w:rsidRDefault="009B1890">
      <w:pPr>
        <w:spacing w:line="360" w:lineRule="auto"/>
      </w:pPr>
      <w:r>
        <w:t xml:space="preserve"> </w:t>
      </w:r>
    </w:p>
    <w:p w14:paraId="31DFCB2E" w14:textId="77777777" w:rsidR="00477B76" w:rsidRDefault="009B1890">
      <w:pPr>
        <w:spacing w:line="360" w:lineRule="auto"/>
      </w:pPr>
      <w:r>
        <w:t>📝</w:t>
      </w:r>
      <w:r>
        <w:rPr>
          <w:b/>
        </w:rPr>
        <w:t>Provide a summary below and use it when you report back to the whole group.</w:t>
      </w:r>
      <w:r>
        <w:rPr>
          <w:b/>
        </w:rPr>
        <w:br/>
      </w:r>
    </w:p>
    <w:p w14:paraId="31DFCB2F" w14:textId="77777777" w:rsidR="00477B76" w:rsidRDefault="009B1890">
      <w:pPr>
        <w:spacing w:line="360" w:lineRule="auto"/>
      </w:pPr>
      <w:r>
        <w:t>………….</w:t>
      </w:r>
    </w:p>
    <w:p w14:paraId="31DFCB30" w14:textId="77777777" w:rsidR="00477B76" w:rsidRDefault="00477B76"/>
    <w:p w14:paraId="31DFCB31" w14:textId="77777777" w:rsidR="00477B76" w:rsidRDefault="009B1890">
      <w:pPr>
        <w:pStyle w:val="Heading1"/>
      </w:pPr>
      <w:bookmarkStart w:id="7" w:name="_lo5svntseb1k" w:colFirst="0" w:colLast="0"/>
      <w:bookmarkEnd w:id="7"/>
      <w:r>
        <w:t>Closing</w:t>
      </w:r>
    </w:p>
    <w:p w14:paraId="31DFCB32" w14:textId="77777777" w:rsidR="00477B76" w:rsidRDefault="009B1890">
      <w:pPr>
        <w:numPr>
          <w:ilvl w:val="0"/>
          <w:numId w:val="4"/>
        </w:numPr>
        <w:rPr>
          <w:b/>
        </w:rPr>
      </w:pPr>
      <w:r>
        <w:rPr>
          <w:b/>
        </w:rPr>
        <w:t xml:space="preserve">Would you be open to being contacted for the survey? </w:t>
      </w:r>
    </w:p>
    <w:p w14:paraId="31DFCB33" w14:textId="77777777" w:rsidR="00477B76" w:rsidRDefault="009B1890">
      <w:pPr>
        <w:numPr>
          <w:ilvl w:val="1"/>
          <w:numId w:val="4"/>
        </w:numPr>
      </w:pPr>
      <w:r>
        <w:t>[Name/ Yes/No]</w:t>
      </w:r>
    </w:p>
    <w:p w14:paraId="31DFCB34" w14:textId="77777777" w:rsidR="00477B76" w:rsidRDefault="009B1890">
      <w:pPr>
        <w:numPr>
          <w:ilvl w:val="1"/>
          <w:numId w:val="4"/>
        </w:numPr>
      </w:pPr>
      <w:r>
        <w:br/>
      </w:r>
    </w:p>
    <w:p w14:paraId="31DFCB35" w14:textId="77777777" w:rsidR="00477B76" w:rsidRDefault="009B1890">
      <w:pPr>
        <w:numPr>
          <w:ilvl w:val="0"/>
          <w:numId w:val="4"/>
        </w:numPr>
        <w:rPr>
          <w:b/>
        </w:rPr>
      </w:pPr>
      <w:r>
        <w:rPr>
          <w:b/>
        </w:rPr>
        <w:t>Would you like to join our WG or contribute in any other way?</w:t>
      </w:r>
    </w:p>
    <w:p w14:paraId="31DFCB36" w14:textId="77777777" w:rsidR="00477B76" w:rsidRDefault="009B1890">
      <w:pPr>
        <w:numPr>
          <w:ilvl w:val="1"/>
          <w:numId w:val="4"/>
        </w:numPr>
      </w:pPr>
      <w:r>
        <w:t>[Name, …..]</w:t>
      </w:r>
    </w:p>
    <w:p w14:paraId="31DFCB37" w14:textId="77777777" w:rsidR="00477B76" w:rsidRDefault="009B1890">
      <w:pPr>
        <w:numPr>
          <w:ilvl w:val="0"/>
          <w:numId w:val="4"/>
        </w:numPr>
        <w:rPr>
          <w:b/>
        </w:rPr>
      </w:pPr>
      <w:r>
        <w:rPr>
          <w:b/>
        </w:rPr>
        <w:t>Links:</w:t>
      </w:r>
    </w:p>
    <w:p w14:paraId="31DFCB38" w14:textId="77777777" w:rsidR="00477B76" w:rsidRDefault="009B1890">
      <w:pPr>
        <w:numPr>
          <w:ilvl w:val="1"/>
          <w:numId w:val="4"/>
        </w:numPr>
      </w:pPr>
      <w:r>
        <w:t>WG website:</w:t>
      </w:r>
    </w:p>
    <w:p w14:paraId="31DFCB39" w14:textId="77777777" w:rsidR="00477B76" w:rsidRDefault="009B1890">
      <w:pPr>
        <w:numPr>
          <w:ilvl w:val="1"/>
          <w:numId w:val="4"/>
        </w:numPr>
      </w:pPr>
      <w:hyperlink r:id="rId8">
        <w:r>
          <w:rPr>
            <w:color w:val="1155CC"/>
            <w:u w:val="single"/>
          </w:rPr>
          <w:t>https://libereurope.eu/working-group/liber-data-science-in-libraries-working-group/</w:t>
        </w:r>
      </w:hyperlink>
    </w:p>
    <w:p w14:paraId="31DFCB3A" w14:textId="77777777" w:rsidR="00477B76" w:rsidRDefault="009B1890">
      <w:pPr>
        <w:ind w:left="1440"/>
      </w:pPr>
      <w:r>
        <w:t xml:space="preserve"> </w:t>
      </w:r>
    </w:p>
    <w:p w14:paraId="31DFCB3B" w14:textId="77777777" w:rsidR="00477B76" w:rsidRPr="009B1890" w:rsidRDefault="009B1890">
      <w:pPr>
        <w:numPr>
          <w:ilvl w:val="1"/>
          <w:numId w:val="4"/>
        </w:numPr>
        <w:rPr>
          <w:lang w:val="nl-NL"/>
        </w:rPr>
      </w:pPr>
      <w:r w:rsidRPr="009B1890">
        <w:rPr>
          <w:lang w:val="nl-NL"/>
        </w:rPr>
        <w:t xml:space="preserve">WG open notes: </w:t>
      </w:r>
      <w:hyperlink r:id="rId9">
        <w:r w:rsidRPr="009B1890">
          <w:rPr>
            <w:color w:val="1155CC"/>
            <w:u w:val="single"/>
            <w:lang w:val="nl-NL"/>
          </w:rPr>
          <w:t>https://hackmd.io/@nehamoopen/liber-dslib/</w:t>
        </w:r>
      </w:hyperlink>
      <w:r w:rsidRPr="009B1890">
        <w:rPr>
          <w:lang w:val="nl-NL"/>
        </w:rPr>
        <w:t xml:space="preserve"> </w:t>
      </w:r>
    </w:p>
    <w:p w14:paraId="31DFCB3C" w14:textId="77777777" w:rsidR="00477B76" w:rsidRPr="009B1890" w:rsidRDefault="00477B76">
      <w:pPr>
        <w:rPr>
          <w:lang w:val="nl-NL"/>
        </w:rPr>
      </w:pPr>
    </w:p>
    <w:p w14:paraId="31DFCB3D" w14:textId="77777777" w:rsidR="00477B76" w:rsidRPr="009B1890" w:rsidRDefault="00477B76">
      <w:pPr>
        <w:rPr>
          <w:lang w:val="nl-NL"/>
        </w:rPr>
      </w:pPr>
    </w:p>
    <w:p w14:paraId="31DFCB3E" w14:textId="77777777" w:rsidR="00477B76" w:rsidRDefault="009B1890">
      <w:r>
        <w:lastRenderedPageBreak/>
        <w:pict w14:anchorId="31DFCB43">
          <v:rect id="_x0000_i1025" style="width:0;height:1.5pt" o:hralign="center" o:hrstd="t" o:hr="t" fillcolor="#a0a0a0" stroked="f"/>
        </w:pict>
      </w:r>
    </w:p>
    <w:p w14:paraId="31DFCB3F" w14:textId="77777777" w:rsidR="00477B76" w:rsidRDefault="00477B76"/>
    <w:p w14:paraId="31DFCB40" w14:textId="77777777" w:rsidR="00477B76" w:rsidRDefault="00477B76">
      <w:pPr>
        <w:ind w:left="720"/>
      </w:pPr>
    </w:p>
    <w:sectPr w:rsidR="00477B76">
      <w:pgSz w:w="12240" w:h="15840"/>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80571"/>
    <w:multiLevelType w:val="multilevel"/>
    <w:tmpl w:val="04601F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345656B"/>
    <w:multiLevelType w:val="multilevel"/>
    <w:tmpl w:val="ED5EB2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053742F"/>
    <w:multiLevelType w:val="multilevel"/>
    <w:tmpl w:val="FC3AC4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1756571"/>
    <w:multiLevelType w:val="multilevel"/>
    <w:tmpl w:val="BA62F0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DA87382"/>
    <w:multiLevelType w:val="multilevel"/>
    <w:tmpl w:val="067E87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MzU0MzUwsrQwMjBX0lEKTi0uzszPAykwrAUAtoL+MSwAAAA="/>
  </w:docVars>
  <w:rsids>
    <w:rsidRoot w:val="00477B76"/>
    <w:rsid w:val="00477B76"/>
    <w:rsid w:val="009B189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FCADD"/>
  <w15:docId w15:val="{9E05EE8F-3AC6-42BD-964B-0BCB0CA2F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nl-N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libereurope.eu/working-group/liber-data-science-in-libraries-working-group/" TargetMode="External"/><Relationship Id="rId3" Type="http://schemas.openxmlformats.org/officeDocument/2006/relationships/settings" Target="settings.xml"/><Relationship Id="rId7" Type="http://schemas.openxmlformats.org/officeDocument/2006/relationships/hyperlink" Target="https://survey.uu.nl/jfe/form/SV_eswlDMEJuaf9n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inyurl.com/liber-dslib-doc"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hackmd.io/@nehamoopen/liber-dsli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658</Words>
  <Characters>3623</Characters>
  <Application>Microsoft Office Word</Application>
  <DocSecurity>0</DocSecurity>
  <Lines>30</Lines>
  <Paragraphs>8</Paragraphs>
  <ScaleCrop>false</ScaleCrop>
  <Company/>
  <LinksUpToDate>false</LinksUpToDate>
  <CharactersWithSpaces>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open, N. (Neha)</cp:lastModifiedBy>
  <cp:revision>2</cp:revision>
  <cp:lastPrinted>2022-09-19T13:03:00Z</cp:lastPrinted>
  <dcterms:created xsi:type="dcterms:W3CDTF">2022-09-19T12:45:00Z</dcterms:created>
  <dcterms:modified xsi:type="dcterms:W3CDTF">2022-09-19T13:03:00Z</dcterms:modified>
</cp:coreProperties>
</file>